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18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3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7824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7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22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866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894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28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2447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46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77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222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67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69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7126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03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80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9736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312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47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1852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222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08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421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48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14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0270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86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21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8787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16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52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6864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87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26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6307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70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895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2672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48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659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1614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1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1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1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Overall 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</w:tr>
      <w:tr>
        <w:trPr>
          <w:trHeight w:val="529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9-01T17:13:15Z</dcterms:created>
  <dcterms:modified xsi:type="dcterms:W3CDTF">2025-09-01T17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